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910A3A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  <w:lang w:val="en-US"/>
        </w:rPr>
      </w:pPr>
      <w:r w:rsidRPr="00910A3A">
        <w:rPr>
          <w:rFonts w:ascii="Calibri" w:hAnsi="Calibri" w:cs="Calibri"/>
          <w:b/>
          <w:caps/>
          <w:sz w:val="28"/>
          <w:szCs w:val="28"/>
          <w:lang w:val="en-US"/>
        </w:rPr>
        <w:t xml:space="preserve">Technická specifikace </w:t>
      </w:r>
    </w:p>
    <w:p w14:paraId="7CB5AEB9" w14:textId="77777777" w:rsidR="00CC3519" w:rsidRPr="00910A3A" w:rsidRDefault="00CC3519" w:rsidP="00CC3519">
      <w:pPr>
        <w:pStyle w:val="Zpat"/>
        <w:rPr>
          <w:rFonts w:ascii="Calibri" w:hAnsi="Calibri" w:cs="Calibri"/>
          <w:sz w:val="20"/>
          <w:szCs w:val="20"/>
          <w:lang w:val="en-US"/>
        </w:rPr>
      </w:pPr>
    </w:p>
    <w:p w14:paraId="603D5A8D" w14:textId="3C8FC6EC" w:rsidR="00752B2E" w:rsidRPr="00910A3A" w:rsidRDefault="00303D8C" w:rsidP="00D469F5">
      <w:pPr>
        <w:pStyle w:val="Zpat"/>
        <w:jc w:val="center"/>
        <w:rPr>
          <w:rFonts w:ascii="Calibri" w:hAnsi="Calibri" w:cs="Calibri"/>
          <w:b/>
          <w:lang w:val="en-US"/>
        </w:rPr>
      </w:pPr>
      <w:bookmarkStart w:id="0" w:name="_Hlk65166296"/>
      <w:r w:rsidRPr="00910A3A">
        <w:rPr>
          <w:rFonts w:ascii="Calibri" w:hAnsi="Calibri" w:cs="Calibri"/>
          <w:b/>
          <w:lang w:val="en-US"/>
        </w:rPr>
        <w:t xml:space="preserve"> </w:t>
      </w:r>
      <w:proofErr w:type="spellStart"/>
      <w:r w:rsidRPr="00910A3A">
        <w:rPr>
          <w:rFonts w:ascii="Calibri" w:hAnsi="Calibri" w:cs="Calibri"/>
          <w:b/>
          <w:lang w:val="en-US"/>
        </w:rPr>
        <w:t>část</w:t>
      </w:r>
      <w:proofErr w:type="spellEnd"/>
      <w:r w:rsidRPr="00910A3A">
        <w:rPr>
          <w:rFonts w:ascii="Calibri" w:hAnsi="Calibri" w:cs="Calibri"/>
          <w:b/>
          <w:lang w:val="en-US"/>
        </w:rPr>
        <w:t xml:space="preserve"> a) </w:t>
      </w:r>
      <w:r w:rsidR="00F5626E" w:rsidRPr="00910A3A">
        <w:rPr>
          <w:rFonts w:ascii="Calibri" w:hAnsi="Calibri" w:cs="Calibri"/>
          <w:b/>
          <w:lang w:val="en-US"/>
        </w:rPr>
        <w:t>„</w:t>
      </w:r>
      <w:proofErr w:type="spellStart"/>
      <w:r w:rsidR="00776FDE" w:rsidRPr="00910A3A">
        <w:rPr>
          <w:rFonts w:ascii="Calibri" w:hAnsi="Calibri" w:cs="Calibri"/>
          <w:b/>
          <w:lang w:val="en-US"/>
        </w:rPr>
        <w:t>Rotační</w:t>
      </w:r>
      <w:proofErr w:type="spellEnd"/>
      <w:r w:rsidR="00776FDE" w:rsidRPr="00910A3A">
        <w:rPr>
          <w:rFonts w:ascii="Calibri" w:hAnsi="Calibri" w:cs="Calibri"/>
          <w:b/>
          <w:lang w:val="en-US"/>
        </w:rPr>
        <w:t xml:space="preserve"> </w:t>
      </w:r>
      <w:proofErr w:type="spellStart"/>
      <w:r w:rsidR="00776FDE" w:rsidRPr="00910A3A">
        <w:rPr>
          <w:rFonts w:ascii="Calibri" w:hAnsi="Calibri" w:cs="Calibri"/>
          <w:b/>
          <w:lang w:val="en-US"/>
        </w:rPr>
        <w:t>brány</w:t>
      </w:r>
      <w:proofErr w:type="spellEnd"/>
      <w:r w:rsidR="0025633B" w:rsidRPr="00910A3A">
        <w:rPr>
          <w:rFonts w:ascii="Calibri" w:hAnsi="Calibri" w:cs="Calibri"/>
          <w:b/>
          <w:lang w:val="en-US"/>
        </w:rPr>
        <w:t>”</w:t>
      </w:r>
    </w:p>
    <w:p w14:paraId="2CC7BB13" w14:textId="77777777" w:rsidR="00F5626E" w:rsidRPr="00910A3A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  <w:lang w:val="en-US"/>
        </w:rPr>
      </w:pPr>
    </w:p>
    <w:bookmarkEnd w:id="0"/>
    <w:p w14:paraId="65BF97FD" w14:textId="5B34D78D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32234C">
        <w:rPr>
          <w:rFonts w:ascii="Calibri" w:hAnsi="Calibri" w:cs="Calibri"/>
          <w:b/>
          <w:sz w:val="20"/>
          <w:szCs w:val="20"/>
          <w:u w:val="single"/>
          <w:lang w:val="cs-CZ"/>
        </w:rPr>
        <w:t>zařízení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32234C">
        <w:rPr>
          <w:rFonts w:ascii="Calibri" w:hAnsi="Calibri" w:cs="Calibri"/>
          <w:b/>
          <w:sz w:val="20"/>
          <w:szCs w:val="20"/>
          <w:u w:val="single"/>
          <w:lang w:val="cs-CZ"/>
        </w:rPr>
        <w:t>zařízení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153E1FE1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</w:t>
      </w:r>
      <w:r w:rsidR="0032234C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>zařízení</w:t>
      </w: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E623E" w:rsidRPr="00C53A1F" w14:paraId="149EBCA8" w14:textId="77777777" w:rsidTr="7086D790">
        <w:trPr>
          <w:trHeight w:val="175"/>
        </w:trPr>
        <w:tc>
          <w:tcPr>
            <w:tcW w:w="800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64240F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64240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5E623E" w:rsidRPr="00F14F62" w:rsidRDefault="006D549F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F14F62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  <w:r w:rsidRPr="00F14F6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110CDF" w:rsidRPr="00C53A1F" w14:paraId="726EB55B" w14:textId="77777777" w:rsidTr="7086D790">
        <w:trPr>
          <w:trHeight w:val="2641"/>
        </w:trPr>
        <w:tc>
          <w:tcPr>
            <w:tcW w:w="8007" w:type="dxa"/>
            <w:vMerge/>
            <w:vAlign w:val="center"/>
            <w:hideMark/>
          </w:tcPr>
          <w:p w14:paraId="28B826E4" w14:textId="77777777" w:rsidR="00110CDF" w:rsidRPr="0064240F" w:rsidRDefault="00110CDF" w:rsidP="00752B2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250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CF3075F" w14:textId="42E6841E" w:rsidR="00110CDF" w:rsidRPr="006D549F" w:rsidRDefault="00110CDF" w:rsidP="00752B2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C53A1F" w14:paraId="6FC0C34F" w14:textId="77777777" w:rsidTr="7086D790">
        <w:trPr>
          <w:trHeight w:val="85"/>
        </w:trPr>
        <w:tc>
          <w:tcPr>
            <w:tcW w:w="80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64240F" w:rsidRDefault="00110CDF" w:rsidP="004D13B6">
            <w:pPr>
              <w:pStyle w:val="nabidka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0" w:type="dxa"/>
            <w:vMerge/>
            <w:noWrap/>
            <w:vAlign w:val="bottom"/>
          </w:tcPr>
          <w:p w14:paraId="0FCE1322" w14:textId="77777777" w:rsidR="00110CDF" w:rsidRPr="0064240F" w:rsidRDefault="00110CDF" w:rsidP="00D43A4C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C53A1F" w14:paraId="166F2EBE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872F52" w14:textId="7FFBE0B4" w:rsidR="002635FE" w:rsidRPr="0064240F" w:rsidRDefault="61BC6F4C" w:rsidP="34466AD2">
            <w:pPr>
              <w:pStyle w:val="nabidka"/>
              <w:spacing w:after="120"/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</w:pPr>
            <w:r w:rsidRPr="34466AD2"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  <w:t>Nosný rám s možností výměny příslušenstv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C53A1F" w14:paraId="368F958A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C4B738" w14:textId="2132F71A" w:rsidR="002635FE" w:rsidRPr="0025633B" w:rsidRDefault="61BC6F4C" w:rsidP="34466AD2">
            <w:pPr>
              <w:rPr>
                <w:rStyle w:val="rynqvb"/>
                <w:rFonts w:asciiTheme="minorHAnsi" w:hAnsiTheme="minorHAnsi" w:cstheme="minorBidi"/>
                <w:sz w:val="20"/>
                <w:szCs w:val="20"/>
                <w:lang w:val="cs-CZ" w:eastAsia="cs-CZ"/>
              </w:rPr>
            </w:pPr>
            <w:r w:rsidRPr="0025633B">
              <w:rPr>
                <w:rStyle w:val="rynqvb"/>
                <w:rFonts w:asciiTheme="minorHAnsi" w:hAnsiTheme="minorHAnsi" w:cstheme="minorBidi"/>
                <w:sz w:val="20"/>
                <w:szCs w:val="20"/>
                <w:lang w:val="cs-CZ" w:eastAsia="cs-CZ"/>
              </w:rPr>
              <w:t xml:space="preserve">Uchycení do zadního tříbodového závěsu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69749A55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C462D0" w14:textId="789D5C6F" w:rsidR="002635FE" w:rsidRPr="0064240F" w:rsidRDefault="78220F92" w:rsidP="34466AD2">
            <w:r w:rsidRPr="7086D790">
              <w:rPr>
                <w:rFonts w:ascii="Calibri" w:eastAsia="Calibri" w:hAnsi="Calibri" w:cs="Calibri"/>
                <w:sz w:val="20"/>
                <w:szCs w:val="20"/>
              </w:rPr>
              <w:t xml:space="preserve">PTO </w:t>
            </w:r>
            <w:r w:rsidR="00B277E8">
              <w:rPr>
                <w:rFonts w:ascii="Calibri" w:eastAsia="Calibri" w:hAnsi="Calibri" w:cs="Calibri"/>
                <w:sz w:val="20"/>
                <w:szCs w:val="20"/>
              </w:rPr>
              <w:t xml:space="preserve">min. </w:t>
            </w:r>
            <w:r w:rsidRPr="7086D790">
              <w:rPr>
                <w:rFonts w:ascii="Calibri" w:eastAsia="Calibri" w:hAnsi="Calibri" w:cs="Calibri"/>
                <w:sz w:val="20"/>
                <w:szCs w:val="20"/>
              </w:rPr>
              <w:t>540 ot/m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57DBAC3D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723672" w14:textId="4EBA54DB" w:rsidR="002635FE" w:rsidRPr="0064240F" w:rsidRDefault="78220F92" w:rsidP="34466AD2">
            <w:r w:rsidRPr="7086D790">
              <w:rPr>
                <w:rFonts w:ascii="Calibri" w:eastAsia="Calibri" w:hAnsi="Calibri" w:cs="Calibri"/>
                <w:sz w:val="20"/>
                <w:szCs w:val="20"/>
              </w:rPr>
              <w:t>Koncovky kardanu (1- 3/8” Z=6 drážek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14A7CC65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9510B4" w14:textId="28FF703A" w:rsidR="002635FE" w:rsidRPr="0064240F" w:rsidRDefault="6A0DC308" w:rsidP="34466AD2">
            <w:pPr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</w:pPr>
            <w:r w:rsidRPr="34466AD2"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  <w:t xml:space="preserve">Zařízení je určeno pro traktor o maximálním výkonu 120 hp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31698011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3664A" w14:textId="30C2F75C" w:rsidR="002635FE" w:rsidRPr="0064240F" w:rsidRDefault="00137D21" w:rsidP="34466AD2">
            <w:pPr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</w:pPr>
            <w:r w:rsidRPr="00137D21">
              <w:rPr>
                <w:rFonts w:asciiTheme="minorHAnsi" w:hAnsiTheme="minorHAnsi" w:cstheme="minorBidi"/>
                <w:sz w:val="20"/>
                <w:szCs w:val="20"/>
                <w:lang w:eastAsia="cs-CZ"/>
              </w:rPr>
              <w:t xml:space="preserve">Dvojrychlostní převodovka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27BEC3DA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7F6DC5" w14:textId="5B971E6C" w:rsidR="002635FE" w:rsidRPr="0064240F" w:rsidRDefault="6DF08E70" w:rsidP="34466AD2">
            <w:pPr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</w:pPr>
            <w:r w:rsidRPr="34466AD2"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  <w:t xml:space="preserve">Záběr zařízení 3 metry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0665E0A1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B9C71B" w14:textId="41DC69A5" w:rsidR="002635FE" w:rsidRPr="0064240F" w:rsidRDefault="003904AD" w:rsidP="002635FE">
            <w:r>
              <w:rPr>
                <w:rFonts w:ascii="Calibri" w:eastAsia="Calibri" w:hAnsi="Calibri" w:cs="Calibri"/>
                <w:sz w:val="20"/>
                <w:szCs w:val="20"/>
              </w:rPr>
              <w:t>Součástí dodávky je k</w:t>
            </w:r>
            <w:r w:rsidR="00AF7592" w:rsidRPr="00AF7592">
              <w:rPr>
                <w:rFonts w:ascii="Calibri" w:eastAsia="Calibri" w:hAnsi="Calibri" w:cs="Calibri"/>
                <w:sz w:val="20"/>
                <w:szCs w:val="20"/>
              </w:rPr>
              <w:t xml:space="preserve">ardan se střižným </w:t>
            </w:r>
            <w:r w:rsidR="00C53A1F">
              <w:rPr>
                <w:rFonts w:ascii="Calibri" w:eastAsia="Calibri" w:hAnsi="Calibri" w:cs="Calibri"/>
                <w:sz w:val="20"/>
                <w:szCs w:val="20"/>
              </w:rPr>
              <w:t>šroube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401ECD09" w14:textId="77777777" w:rsidR="00F14F62" w:rsidRPr="00F14F62" w:rsidRDefault="00F14F62" w:rsidP="00F14F62"/>
    <w:sectPr w:rsidR="00F14F62" w:rsidRPr="00F14F62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5EA07" w14:textId="77777777" w:rsidR="00C5446E" w:rsidRDefault="00C5446E">
      <w:r>
        <w:separator/>
      </w:r>
    </w:p>
  </w:endnote>
  <w:endnote w:type="continuationSeparator" w:id="0">
    <w:p w14:paraId="6D4B89FE" w14:textId="77777777" w:rsidR="00C5446E" w:rsidRDefault="00C54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EDDE4B" w14:textId="77777777" w:rsidR="00C5446E" w:rsidRDefault="00C5446E">
      <w:r>
        <w:separator/>
      </w:r>
    </w:p>
  </w:footnote>
  <w:footnote w:type="continuationSeparator" w:id="0">
    <w:p w14:paraId="617ED42B" w14:textId="77777777" w:rsidR="00C5446E" w:rsidRDefault="00C544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53909164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1DA7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3BBF"/>
    <w:rsid w:val="00125DEF"/>
    <w:rsid w:val="001316CC"/>
    <w:rsid w:val="0013216E"/>
    <w:rsid w:val="00133A2D"/>
    <w:rsid w:val="00137D21"/>
    <w:rsid w:val="00140025"/>
    <w:rsid w:val="001401F2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19BB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33B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1B05"/>
    <w:rsid w:val="002A42E2"/>
    <w:rsid w:val="002A511A"/>
    <w:rsid w:val="002B01DA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3D8C"/>
    <w:rsid w:val="00304F95"/>
    <w:rsid w:val="003079C2"/>
    <w:rsid w:val="00307BF4"/>
    <w:rsid w:val="00310082"/>
    <w:rsid w:val="00311C33"/>
    <w:rsid w:val="0031218C"/>
    <w:rsid w:val="00313489"/>
    <w:rsid w:val="00316E34"/>
    <w:rsid w:val="00320186"/>
    <w:rsid w:val="0032234C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04AD"/>
    <w:rsid w:val="00391BB7"/>
    <w:rsid w:val="00392996"/>
    <w:rsid w:val="003931F9"/>
    <w:rsid w:val="003933B5"/>
    <w:rsid w:val="00394572"/>
    <w:rsid w:val="003949B6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18A5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11D0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27704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210E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5F72FA"/>
    <w:rsid w:val="0060040F"/>
    <w:rsid w:val="006019DF"/>
    <w:rsid w:val="00603743"/>
    <w:rsid w:val="00607735"/>
    <w:rsid w:val="00610346"/>
    <w:rsid w:val="006105C8"/>
    <w:rsid w:val="00610EA0"/>
    <w:rsid w:val="00615820"/>
    <w:rsid w:val="0061710A"/>
    <w:rsid w:val="00617265"/>
    <w:rsid w:val="00617953"/>
    <w:rsid w:val="00624319"/>
    <w:rsid w:val="006274E1"/>
    <w:rsid w:val="006337A5"/>
    <w:rsid w:val="00641386"/>
    <w:rsid w:val="0064240F"/>
    <w:rsid w:val="00643FF2"/>
    <w:rsid w:val="0064693B"/>
    <w:rsid w:val="00650F43"/>
    <w:rsid w:val="00653D5F"/>
    <w:rsid w:val="00655C51"/>
    <w:rsid w:val="00657796"/>
    <w:rsid w:val="006609C5"/>
    <w:rsid w:val="00660E65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4713"/>
    <w:rsid w:val="006957BA"/>
    <w:rsid w:val="00697F62"/>
    <w:rsid w:val="006A0D96"/>
    <w:rsid w:val="006A16BC"/>
    <w:rsid w:val="006A2364"/>
    <w:rsid w:val="006A61DF"/>
    <w:rsid w:val="006A78D6"/>
    <w:rsid w:val="006B19DB"/>
    <w:rsid w:val="006B2E39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1DDD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76FD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43A"/>
    <w:rsid w:val="007B4A42"/>
    <w:rsid w:val="007B5202"/>
    <w:rsid w:val="007C23F7"/>
    <w:rsid w:val="007D26CF"/>
    <w:rsid w:val="007D277F"/>
    <w:rsid w:val="007D4097"/>
    <w:rsid w:val="007D56A3"/>
    <w:rsid w:val="007D6620"/>
    <w:rsid w:val="007E0794"/>
    <w:rsid w:val="007E186C"/>
    <w:rsid w:val="007E1882"/>
    <w:rsid w:val="007E5A22"/>
    <w:rsid w:val="007F2ABA"/>
    <w:rsid w:val="007F31EA"/>
    <w:rsid w:val="007F3262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27DB6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000"/>
    <w:rsid w:val="008611D2"/>
    <w:rsid w:val="00861CC3"/>
    <w:rsid w:val="00861D20"/>
    <w:rsid w:val="00862888"/>
    <w:rsid w:val="00865C60"/>
    <w:rsid w:val="00866A7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C3E8C"/>
    <w:rsid w:val="008D02A5"/>
    <w:rsid w:val="008D0CD7"/>
    <w:rsid w:val="008D25F0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0A3A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336C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85906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2CD4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57B8C"/>
    <w:rsid w:val="00A60666"/>
    <w:rsid w:val="00A60E97"/>
    <w:rsid w:val="00A640E2"/>
    <w:rsid w:val="00A7324B"/>
    <w:rsid w:val="00A746F4"/>
    <w:rsid w:val="00A76A9E"/>
    <w:rsid w:val="00A76DC8"/>
    <w:rsid w:val="00A775EA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3CCC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AF7592"/>
    <w:rsid w:val="00B11190"/>
    <w:rsid w:val="00B173E5"/>
    <w:rsid w:val="00B2181B"/>
    <w:rsid w:val="00B24351"/>
    <w:rsid w:val="00B277E8"/>
    <w:rsid w:val="00B30FA6"/>
    <w:rsid w:val="00B31898"/>
    <w:rsid w:val="00B32027"/>
    <w:rsid w:val="00B3493A"/>
    <w:rsid w:val="00B356BB"/>
    <w:rsid w:val="00B406AB"/>
    <w:rsid w:val="00B41138"/>
    <w:rsid w:val="00B43FF1"/>
    <w:rsid w:val="00B50218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0FC3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2CB8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11206"/>
    <w:rsid w:val="00C119FD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3A1F"/>
    <w:rsid w:val="00C5446E"/>
    <w:rsid w:val="00C548A2"/>
    <w:rsid w:val="00C565B9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86D35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35429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3F32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361D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4D9D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148D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D4887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1898BDF"/>
    <w:rsid w:val="122222B9"/>
    <w:rsid w:val="15EBC802"/>
    <w:rsid w:val="1675C335"/>
    <w:rsid w:val="1758C138"/>
    <w:rsid w:val="180973DE"/>
    <w:rsid w:val="186C2424"/>
    <w:rsid w:val="18FD6903"/>
    <w:rsid w:val="19C863FC"/>
    <w:rsid w:val="1A9F29EE"/>
    <w:rsid w:val="1BCB0DF3"/>
    <w:rsid w:val="1D0EA83C"/>
    <w:rsid w:val="1E409B60"/>
    <w:rsid w:val="1F812383"/>
    <w:rsid w:val="1FCAFC75"/>
    <w:rsid w:val="204648FE"/>
    <w:rsid w:val="20EA3995"/>
    <w:rsid w:val="21E2195F"/>
    <w:rsid w:val="22549614"/>
    <w:rsid w:val="22E0CF7F"/>
    <w:rsid w:val="2354463D"/>
    <w:rsid w:val="24C21221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37CDD13"/>
    <w:rsid w:val="34466AD2"/>
    <w:rsid w:val="347009E1"/>
    <w:rsid w:val="34ED5822"/>
    <w:rsid w:val="363F9D02"/>
    <w:rsid w:val="3984AD66"/>
    <w:rsid w:val="3988C649"/>
    <w:rsid w:val="3B0A20CA"/>
    <w:rsid w:val="3BC8EB2B"/>
    <w:rsid w:val="3BF42AD7"/>
    <w:rsid w:val="3E314DA8"/>
    <w:rsid w:val="3EF5E7BE"/>
    <w:rsid w:val="3FABD2C4"/>
    <w:rsid w:val="400B903F"/>
    <w:rsid w:val="403441C0"/>
    <w:rsid w:val="42A62FA9"/>
    <w:rsid w:val="49994A28"/>
    <w:rsid w:val="4A027D2D"/>
    <w:rsid w:val="4A8E37A5"/>
    <w:rsid w:val="4B785EFF"/>
    <w:rsid w:val="4C97CB55"/>
    <w:rsid w:val="4D3AAFF1"/>
    <w:rsid w:val="4DB83C39"/>
    <w:rsid w:val="4E119157"/>
    <w:rsid w:val="4E635212"/>
    <w:rsid w:val="4E718B2C"/>
    <w:rsid w:val="4EDCA543"/>
    <w:rsid w:val="4F310696"/>
    <w:rsid w:val="4F972838"/>
    <w:rsid w:val="506669C4"/>
    <w:rsid w:val="516C21E3"/>
    <w:rsid w:val="54E55B7C"/>
    <w:rsid w:val="54EF999F"/>
    <w:rsid w:val="56714917"/>
    <w:rsid w:val="579A102B"/>
    <w:rsid w:val="580F9AAD"/>
    <w:rsid w:val="5BBB3A86"/>
    <w:rsid w:val="5CD9B818"/>
    <w:rsid w:val="5D628255"/>
    <w:rsid w:val="5FE2313C"/>
    <w:rsid w:val="613E9462"/>
    <w:rsid w:val="61BC6F4C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0DC308"/>
    <w:rsid w:val="6A2440DD"/>
    <w:rsid w:val="6B520E44"/>
    <w:rsid w:val="6B6EB7CC"/>
    <w:rsid w:val="6BC0113E"/>
    <w:rsid w:val="6C24BB54"/>
    <w:rsid w:val="6D5BE19F"/>
    <w:rsid w:val="6DF08E70"/>
    <w:rsid w:val="6E8B445C"/>
    <w:rsid w:val="7086D790"/>
    <w:rsid w:val="71511C0E"/>
    <w:rsid w:val="71730A8D"/>
    <w:rsid w:val="74E5BB92"/>
    <w:rsid w:val="75FC25B8"/>
    <w:rsid w:val="7699DE95"/>
    <w:rsid w:val="7769FB69"/>
    <w:rsid w:val="776C8BA5"/>
    <w:rsid w:val="781186DD"/>
    <w:rsid w:val="78220F92"/>
    <w:rsid w:val="7A6313AE"/>
    <w:rsid w:val="7BEF845F"/>
    <w:rsid w:val="7EECA0B8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92</Characters>
  <Application>Microsoft Office Word</Application>
  <DocSecurity>0</DocSecurity>
  <Lines>5</Lines>
  <Paragraphs>1</Paragraphs>
  <ScaleCrop>false</ScaleCrop>
  <Company>HP</Company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 Marketa</dc:creator>
  <cp:lastModifiedBy>Kohoutová Marketa</cp:lastModifiedBy>
  <cp:revision>3</cp:revision>
  <cp:lastPrinted>2021-02-25T10:34:00Z</cp:lastPrinted>
  <dcterms:created xsi:type="dcterms:W3CDTF">2025-06-25T12:30:00Z</dcterms:created>
  <dcterms:modified xsi:type="dcterms:W3CDTF">2025-06-25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